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AA020" w14:textId="439E66AF" w:rsidR="00D621E7" w:rsidRPr="00D621E7" w:rsidRDefault="00D621E7" w:rsidP="00D621E7">
      <w:pPr>
        <w:jc w:val="center"/>
        <w:rPr>
          <w:rFonts w:ascii="Times New Roman" w:eastAsia="Times New Roman" w:hAnsi="Times New Roman" w:cs="Times New Roman"/>
          <w:b/>
          <w:bCs/>
          <w:color w:val="FF0000"/>
          <w:sz w:val="24"/>
          <w:szCs w:val="24"/>
        </w:rPr>
      </w:pPr>
      <w:r w:rsidRPr="00D621E7">
        <w:rPr>
          <w:rFonts w:ascii="Times New Roman" w:eastAsia="Times New Roman" w:hAnsi="Times New Roman" w:cs="Times New Roman"/>
          <w:b/>
          <w:bCs/>
          <w:color w:val="FF0000"/>
          <w:sz w:val="24"/>
          <w:szCs w:val="24"/>
        </w:rPr>
        <w:t>LIVE EVENT Registration and Waiver Form 2023</w:t>
      </w:r>
    </w:p>
    <w:p w14:paraId="578BBC25" w14:textId="58E7C257" w:rsidR="00D621E7" w:rsidRPr="00D621E7" w:rsidRDefault="00D621E7" w:rsidP="00D621E7">
      <w:pPr>
        <w:jc w:val="center"/>
        <w:rPr>
          <w:rFonts w:ascii="Times New Roman" w:eastAsia="Times New Roman" w:hAnsi="Times New Roman" w:cs="Times New Roman"/>
          <w:b/>
          <w:bCs/>
          <w:sz w:val="24"/>
          <w:szCs w:val="24"/>
        </w:rPr>
      </w:pPr>
      <w:r w:rsidRPr="00D621E7">
        <w:rPr>
          <w:rFonts w:ascii="Times New Roman" w:eastAsia="Times New Roman" w:hAnsi="Times New Roman" w:cs="Times New Roman"/>
          <w:b/>
          <w:bCs/>
          <w:sz w:val="24"/>
          <w:szCs w:val="24"/>
        </w:rPr>
        <w:t xml:space="preserve">Saturday, February 4, </w:t>
      </w:r>
      <w:proofErr w:type="gramStart"/>
      <w:r w:rsidRPr="00D621E7">
        <w:rPr>
          <w:rFonts w:ascii="Times New Roman" w:eastAsia="Times New Roman" w:hAnsi="Times New Roman" w:cs="Times New Roman"/>
          <w:b/>
          <w:bCs/>
          <w:sz w:val="24"/>
          <w:szCs w:val="24"/>
        </w:rPr>
        <w:t>202</w:t>
      </w:r>
      <w:r w:rsidR="00BB572D">
        <w:rPr>
          <w:rFonts w:ascii="Times New Roman" w:eastAsia="Times New Roman" w:hAnsi="Times New Roman" w:cs="Times New Roman"/>
          <w:b/>
          <w:bCs/>
          <w:sz w:val="24"/>
          <w:szCs w:val="24"/>
        </w:rPr>
        <w:t>3</w:t>
      </w:r>
      <w:proofErr w:type="gramEnd"/>
      <w:r w:rsidRPr="00D621E7">
        <w:rPr>
          <w:rFonts w:ascii="Times New Roman" w:eastAsia="Times New Roman" w:hAnsi="Times New Roman" w:cs="Times New Roman"/>
          <w:b/>
          <w:bCs/>
          <w:sz w:val="24"/>
          <w:szCs w:val="24"/>
        </w:rPr>
        <w:t xml:space="preserve"> Simons 5</w:t>
      </w:r>
      <w:r w:rsidRPr="00D621E7">
        <w:rPr>
          <w:rFonts w:ascii="Times New Roman" w:eastAsia="Times New Roman" w:hAnsi="Times New Roman" w:cs="Times New Roman"/>
          <w:b/>
          <w:bCs/>
          <w:sz w:val="24"/>
          <w:szCs w:val="24"/>
          <w:vertAlign w:val="superscript"/>
        </w:rPr>
        <w:t>th</w:t>
      </w:r>
      <w:r w:rsidRPr="00D621E7">
        <w:rPr>
          <w:rFonts w:ascii="Times New Roman" w:eastAsia="Times New Roman" w:hAnsi="Times New Roman" w:cs="Times New Roman"/>
          <w:b/>
          <w:bCs/>
          <w:sz w:val="24"/>
          <w:szCs w:val="24"/>
        </w:rPr>
        <w:t xml:space="preserve"> Avenue Mall</w:t>
      </w:r>
    </w:p>
    <w:p w14:paraId="26BDC06B" w14:textId="77777777" w:rsidR="00D621E7" w:rsidRPr="001641FF" w:rsidRDefault="00D621E7" w:rsidP="00D621E7">
      <w:pPr>
        <w:rPr>
          <w:sz w:val="20"/>
          <w:szCs w:val="20"/>
        </w:rPr>
      </w:pPr>
      <w:r w:rsidRPr="00D8390A">
        <w:rPr>
          <w:sz w:val="20"/>
          <w:szCs w:val="20"/>
          <w:u w:val="single"/>
        </w:rPr>
        <w:t>Instructions</w:t>
      </w:r>
      <w:r w:rsidRPr="00D8390A">
        <w:rPr>
          <w:sz w:val="20"/>
          <w:szCs w:val="20"/>
        </w:rPr>
        <w:t xml:space="preserve">: </w:t>
      </w:r>
      <w:r>
        <w:rPr>
          <w:sz w:val="20"/>
          <w:szCs w:val="20"/>
        </w:rPr>
        <w:t xml:space="preserve"> Complete all information below, sign waiver and return to your team captain or Anchorage Project Access by </w:t>
      </w:r>
      <w:r>
        <w:rPr>
          <w:b/>
          <w:sz w:val="20"/>
          <w:szCs w:val="20"/>
        </w:rPr>
        <w:t>February 1, 2023</w:t>
      </w:r>
      <w:r>
        <w:rPr>
          <w:sz w:val="20"/>
          <w:szCs w:val="20"/>
        </w:rPr>
        <w:t>.  Space is limited so sign up early.  For more event details go to AnchorageProjectAccess.org.</w:t>
      </w:r>
    </w:p>
    <w:p w14:paraId="0B92CA28" w14:textId="38C73811" w:rsidR="00D621E7" w:rsidRPr="00D621E7" w:rsidRDefault="00D621E7" w:rsidP="00D621E7">
      <w:pPr>
        <w:jc w:val="center"/>
        <w:rPr>
          <w:sz w:val="12"/>
          <w:szCs w:val="12"/>
        </w:rPr>
      </w:pPr>
    </w:p>
    <w:p w14:paraId="09B84B43" w14:textId="175A962E" w:rsidR="00D621E7" w:rsidRPr="00D621E7" w:rsidRDefault="00D621E7" w:rsidP="00D621E7">
      <w:pPr>
        <w:spacing w:line="276" w:lineRule="auto"/>
        <w:jc w:val="center"/>
        <w:rPr>
          <w:rFonts w:ascii="Times New Roman" w:eastAsia="Times New Roman" w:hAnsi="Times New Roman" w:cs="Times New Roman"/>
          <w:b/>
          <w:bCs/>
          <w:color w:val="FF0000"/>
          <w:sz w:val="24"/>
          <w:szCs w:val="24"/>
        </w:rPr>
      </w:pPr>
      <w:r w:rsidRPr="00D621E7">
        <w:rPr>
          <w:rFonts w:ascii="Times New Roman" w:eastAsia="Times New Roman" w:hAnsi="Times New Roman" w:cs="Times New Roman"/>
          <w:b/>
          <w:bCs/>
          <w:color w:val="FF0000"/>
          <w:sz w:val="24"/>
          <w:szCs w:val="24"/>
        </w:rPr>
        <w:t>Please indicate what time you would like to ride by circling the time below</w:t>
      </w:r>
    </w:p>
    <w:p w14:paraId="5EFB7F6D" w14:textId="59E49D71" w:rsidR="00D621E7" w:rsidRPr="00D621E7" w:rsidRDefault="00D621E7" w:rsidP="00D621E7">
      <w:pPr>
        <w:spacing w:line="276" w:lineRule="auto"/>
        <w:jc w:val="center"/>
        <w:rPr>
          <w:rFonts w:ascii="Times New Roman" w:eastAsia="Times New Roman" w:hAnsi="Times New Roman" w:cs="Times New Roman"/>
          <w:b/>
          <w:bCs/>
          <w:sz w:val="24"/>
          <w:szCs w:val="24"/>
        </w:rPr>
      </w:pPr>
      <w:r w:rsidRPr="00D621E7">
        <w:rPr>
          <w:rFonts w:ascii="Times New Roman" w:eastAsia="Times New Roman" w:hAnsi="Times New Roman" w:cs="Times New Roman"/>
          <w:b/>
          <w:bCs/>
          <w:sz w:val="24"/>
          <w:szCs w:val="24"/>
        </w:rPr>
        <w:t>9am – 10</w:t>
      </w:r>
      <w:proofErr w:type="gramStart"/>
      <w:r w:rsidRPr="00D621E7">
        <w:rPr>
          <w:rFonts w:ascii="Times New Roman" w:eastAsia="Times New Roman" w:hAnsi="Times New Roman" w:cs="Times New Roman"/>
          <w:b/>
          <w:bCs/>
          <w:sz w:val="24"/>
          <w:szCs w:val="24"/>
        </w:rPr>
        <w:t>am  |</w:t>
      </w:r>
      <w:proofErr w:type="gramEnd"/>
      <w:r w:rsidRPr="00D621E7">
        <w:rPr>
          <w:rFonts w:ascii="Times New Roman" w:eastAsia="Times New Roman" w:hAnsi="Times New Roman" w:cs="Times New Roman"/>
          <w:b/>
          <w:bCs/>
          <w:sz w:val="24"/>
          <w:szCs w:val="24"/>
        </w:rPr>
        <w:t xml:space="preserve"> 10am – 11am | 11am-12pm | 12pm – 1pm</w:t>
      </w:r>
    </w:p>
    <w:p w14:paraId="4DBEC848" w14:textId="2B163F69" w:rsidR="00D621E7" w:rsidRPr="00D621E7" w:rsidRDefault="00D621E7" w:rsidP="00D621E7">
      <w:pPr>
        <w:rPr>
          <w:sz w:val="12"/>
          <w:szCs w:val="12"/>
        </w:rPr>
      </w:pPr>
    </w:p>
    <w:tbl>
      <w:tblPr>
        <w:tblpPr w:leftFromText="180" w:rightFromText="180" w:vertAnchor="page" w:horzAnchor="margin" w:tblpY="475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84"/>
        <w:gridCol w:w="4476"/>
        <w:gridCol w:w="1989"/>
        <w:gridCol w:w="3141"/>
      </w:tblGrid>
      <w:tr w:rsidR="00D621E7" w:rsidRPr="00BA3881" w14:paraId="31582DF3" w14:textId="77777777" w:rsidTr="00D621E7">
        <w:tc>
          <w:tcPr>
            <w:tcW w:w="1184" w:type="dxa"/>
          </w:tcPr>
          <w:p w14:paraId="07E73E2D" w14:textId="77777777" w:rsidR="00D621E7" w:rsidRPr="00BA3881" w:rsidRDefault="00D621E7" w:rsidP="00D621E7">
            <w:pPr>
              <w:rPr>
                <w:sz w:val="20"/>
                <w:szCs w:val="20"/>
              </w:rPr>
            </w:pPr>
            <w:bookmarkStart w:id="0" w:name="_Hlk99735353"/>
            <w:r w:rsidRPr="00BA3881">
              <w:rPr>
                <w:sz w:val="20"/>
                <w:szCs w:val="20"/>
              </w:rPr>
              <w:t>Your Name</w:t>
            </w:r>
          </w:p>
        </w:tc>
        <w:tc>
          <w:tcPr>
            <w:tcW w:w="4476" w:type="dxa"/>
          </w:tcPr>
          <w:p w14:paraId="4D48F31A" w14:textId="77777777" w:rsidR="00D621E7" w:rsidRPr="005C5B05" w:rsidRDefault="00D621E7" w:rsidP="00D621E7">
            <w:pPr>
              <w:rPr>
                <w:sz w:val="32"/>
                <w:szCs w:val="32"/>
              </w:rPr>
            </w:pPr>
          </w:p>
        </w:tc>
        <w:tc>
          <w:tcPr>
            <w:tcW w:w="1989" w:type="dxa"/>
          </w:tcPr>
          <w:p w14:paraId="02A3137A" w14:textId="77777777" w:rsidR="00D621E7" w:rsidRPr="00BA3881" w:rsidRDefault="00D621E7" w:rsidP="00D621E7">
            <w:pPr>
              <w:rPr>
                <w:sz w:val="20"/>
                <w:szCs w:val="20"/>
              </w:rPr>
            </w:pPr>
            <w:r w:rsidRPr="00BA3881">
              <w:rPr>
                <w:sz w:val="20"/>
                <w:szCs w:val="20"/>
              </w:rPr>
              <w:t>Team Name</w:t>
            </w:r>
          </w:p>
        </w:tc>
        <w:tc>
          <w:tcPr>
            <w:tcW w:w="3141" w:type="dxa"/>
          </w:tcPr>
          <w:p w14:paraId="452ED96E" w14:textId="77777777" w:rsidR="00D621E7" w:rsidRPr="00BA3881" w:rsidRDefault="00D621E7" w:rsidP="00D621E7"/>
        </w:tc>
      </w:tr>
      <w:tr w:rsidR="00D621E7" w:rsidRPr="00BA3881" w14:paraId="5930FE30" w14:textId="77777777" w:rsidTr="00D621E7">
        <w:tc>
          <w:tcPr>
            <w:tcW w:w="1184" w:type="dxa"/>
          </w:tcPr>
          <w:p w14:paraId="1EE79DB8" w14:textId="77777777" w:rsidR="00D621E7" w:rsidRPr="00BA3881" w:rsidRDefault="00D621E7" w:rsidP="00D621E7">
            <w:pPr>
              <w:rPr>
                <w:sz w:val="20"/>
                <w:szCs w:val="20"/>
              </w:rPr>
            </w:pPr>
            <w:r w:rsidRPr="00BA3881">
              <w:rPr>
                <w:sz w:val="20"/>
                <w:szCs w:val="20"/>
              </w:rPr>
              <w:t>Address</w:t>
            </w:r>
          </w:p>
        </w:tc>
        <w:tc>
          <w:tcPr>
            <w:tcW w:w="4476" w:type="dxa"/>
          </w:tcPr>
          <w:p w14:paraId="369A5889" w14:textId="77777777" w:rsidR="00D621E7" w:rsidRPr="00BA3881" w:rsidRDefault="00D621E7" w:rsidP="00D621E7">
            <w:pPr>
              <w:rPr>
                <w:sz w:val="20"/>
                <w:szCs w:val="20"/>
              </w:rPr>
            </w:pPr>
          </w:p>
          <w:p w14:paraId="5A435E8D" w14:textId="77777777" w:rsidR="00D621E7" w:rsidRPr="00BA3881" w:rsidRDefault="00D621E7" w:rsidP="00D621E7">
            <w:pPr>
              <w:rPr>
                <w:sz w:val="20"/>
                <w:szCs w:val="20"/>
              </w:rPr>
            </w:pPr>
          </w:p>
        </w:tc>
        <w:tc>
          <w:tcPr>
            <w:tcW w:w="1989" w:type="dxa"/>
          </w:tcPr>
          <w:p w14:paraId="658F3ECE" w14:textId="77777777" w:rsidR="00D621E7" w:rsidRPr="00BA3881" w:rsidRDefault="00D621E7" w:rsidP="00D621E7">
            <w:pPr>
              <w:rPr>
                <w:sz w:val="20"/>
                <w:szCs w:val="20"/>
              </w:rPr>
            </w:pPr>
            <w:r w:rsidRPr="00BA3881">
              <w:rPr>
                <w:sz w:val="20"/>
                <w:szCs w:val="20"/>
              </w:rPr>
              <w:t>Team Members</w:t>
            </w:r>
          </w:p>
          <w:p w14:paraId="43696124" w14:textId="77777777" w:rsidR="00D621E7" w:rsidRPr="00BA3881" w:rsidRDefault="00D621E7" w:rsidP="00D621E7">
            <w:pPr>
              <w:rPr>
                <w:sz w:val="16"/>
                <w:szCs w:val="16"/>
              </w:rPr>
            </w:pPr>
            <w:r w:rsidRPr="00BA3881">
              <w:rPr>
                <w:sz w:val="16"/>
                <w:szCs w:val="16"/>
              </w:rPr>
              <w:t>(Each team member must complete their own individual Registration Form)</w:t>
            </w:r>
          </w:p>
        </w:tc>
        <w:tc>
          <w:tcPr>
            <w:tcW w:w="3141" w:type="dxa"/>
          </w:tcPr>
          <w:p w14:paraId="3CC08908" w14:textId="77777777" w:rsidR="00D621E7" w:rsidRPr="00BA3881" w:rsidRDefault="00D621E7" w:rsidP="00D621E7">
            <w:r w:rsidRPr="00BA3881">
              <w:t>1.</w:t>
            </w:r>
          </w:p>
          <w:p w14:paraId="4155C169" w14:textId="77777777" w:rsidR="00D621E7" w:rsidRPr="00BA3881" w:rsidRDefault="00D621E7" w:rsidP="00D621E7">
            <w:pPr>
              <w:rPr>
                <w:sz w:val="10"/>
                <w:szCs w:val="10"/>
              </w:rPr>
            </w:pPr>
          </w:p>
          <w:p w14:paraId="11E9BA41" w14:textId="77777777" w:rsidR="00D621E7" w:rsidRPr="00BA3881" w:rsidRDefault="00D621E7" w:rsidP="00D621E7">
            <w:r w:rsidRPr="00BA3881">
              <w:t>2.</w:t>
            </w:r>
          </w:p>
          <w:p w14:paraId="4E9B12AC" w14:textId="77777777" w:rsidR="00D621E7" w:rsidRPr="00BA3881" w:rsidRDefault="00D621E7" w:rsidP="00D621E7">
            <w:pPr>
              <w:rPr>
                <w:sz w:val="10"/>
                <w:szCs w:val="10"/>
              </w:rPr>
            </w:pPr>
          </w:p>
          <w:p w14:paraId="2E284021" w14:textId="77777777" w:rsidR="00D621E7" w:rsidRPr="00BA3881" w:rsidRDefault="00D621E7" w:rsidP="00D621E7">
            <w:r w:rsidRPr="00BA3881">
              <w:t>3.</w:t>
            </w:r>
          </w:p>
        </w:tc>
      </w:tr>
      <w:tr w:rsidR="00D621E7" w:rsidRPr="00BA3881" w14:paraId="59D8074C" w14:textId="77777777" w:rsidTr="00D621E7">
        <w:tc>
          <w:tcPr>
            <w:tcW w:w="1184" w:type="dxa"/>
          </w:tcPr>
          <w:p w14:paraId="47946D3A" w14:textId="77777777" w:rsidR="00D621E7" w:rsidRPr="00BA3881" w:rsidRDefault="00D621E7" w:rsidP="00D621E7">
            <w:pPr>
              <w:rPr>
                <w:sz w:val="20"/>
                <w:szCs w:val="20"/>
              </w:rPr>
            </w:pPr>
            <w:r w:rsidRPr="00BA3881">
              <w:rPr>
                <w:sz w:val="20"/>
                <w:szCs w:val="20"/>
              </w:rPr>
              <w:t>Phone</w:t>
            </w:r>
          </w:p>
        </w:tc>
        <w:tc>
          <w:tcPr>
            <w:tcW w:w="4476" w:type="dxa"/>
          </w:tcPr>
          <w:p w14:paraId="242F123A" w14:textId="77777777" w:rsidR="00D621E7" w:rsidRPr="005C5B05" w:rsidRDefault="00D621E7" w:rsidP="00D621E7">
            <w:pPr>
              <w:rPr>
                <w:sz w:val="32"/>
                <w:szCs w:val="32"/>
              </w:rPr>
            </w:pPr>
          </w:p>
        </w:tc>
        <w:tc>
          <w:tcPr>
            <w:tcW w:w="1989" w:type="dxa"/>
          </w:tcPr>
          <w:p w14:paraId="3CDB11D6" w14:textId="77777777" w:rsidR="00D621E7" w:rsidRPr="00BA3881" w:rsidRDefault="00D621E7" w:rsidP="00D621E7">
            <w:pPr>
              <w:rPr>
                <w:sz w:val="20"/>
                <w:szCs w:val="20"/>
              </w:rPr>
            </w:pPr>
            <w:r w:rsidRPr="00BA3881">
              <w:rPr>
                <w:sz w:val="20"/>
                <w:szCs w:val="20"/>
              </w:rPr>
              <w:t>Team Captain Name</w:t>
            </w:r>
          </w:p>
        </w:tc>
        <w:tc>
          <w:tcPr>
            <w:tcW w:w="3141" w:type="dxa"/>
          </w:tcPr>
          <w:p w14:paraId="3B48259F" w14:textId="77777777" w:rsidR="00D621E7" w:rsidRPr="00BA3881" w:rsidRDefault="00D621E7" w:rsidP="00D621E7"/>
        </w:tc>
      </w:tr>
      <w:tr w:rsidR="00D621E7" w:rsidRPr="00BA3881" w14:paraId="335A19AC" w14:textId="77777777" w:rsidTr="00D621E7">
        <w:tc>
          <w:tcPr>
            <w:tcW w:w="1184" w:type="dxa"/>
          </w:tcPr>
          <w:p w14:paraId="4F9CD3D6" w14:textId="77777777" w:rsidR="00D621E7" w:rsidRPr="00BA3881" w:rsidRDefault="00D621E7" w:rsidP="00D621E7">
            <w:pPr>
              <w:rPr>
                <w:sz w:val="20"/>
                <w:szCs w:val="20"/>
              </w:rPr>
            </w:pPr>
            <w:r w:rsidRPr="00BA3881">
              <w:rPr>
                <w:sz w:val="20"/>
                <w:szCs w:val="20"/>
              </w:rPr>
              <w:t>Email</w:t>
            </w:r>
          </w:p>
        </w:tc>
        <w:tc>
          <w:tcPr>
            <w:tcW w:w="4476" w:type="dxa"/>
          </w:tcPr>
          <w:p w14:paraId="4E77A1CB" w14:textId="77777777" w:rsidR="00D621E7" w:rsidRPr="005C5B05" w:rsidRDefault="00D621E7" w:rsidP="00D621E7">
            <w:pPr>
              <w:rPr>
                <w:sz w:val="32"/>
                <w:szCs w:val="32"/>
              </w:rPr>
            </w:pPr>
          </w:p>
        </w:tc>
        <w:tc>
          <w:tcPr>
            <w:tcW w:w="1989" w:type="dxa"/>
          </w:tcPr>
          <w:p w14:paraId="5E86B58C" w14:textId="77777777" w:rsidR="00D621E7" w:rsidRPr="00BA3881" w:rsidRDefault="00D621E7" w:rsidP="00D621E7">
            <w:pPr>
              <w:rPr>
                <w:sz w:val="20"/>
                <w:szCs w:val="20"/>
              </w:rPr>
            </w:pPr>
            <w:r w:rsidRPr="00BA3881">
              <w:rPr>
                <w:sz w:val="20"/>
                <w:szCs w:val="20"/>
              </w:rPr>
              <w:t>Captain Email</w:t>
            </w:r>
            <w:r>
              <w:rPr>
                <w:sz w:val="20"/>
                <w:szCs w:val="20"/>
              </w:rPr>
              <w:t xml:space="preserve"> or Phone</w:t>
            </w:r>
          </w:p>
        </w:tc>
        <w:tc>
          <w:tcPr>
            <w:tcW w:w="3141" w:type="dxa"/>
          </w:tcPr>
          <w:p w14:paraId="70EF9CAA" w14:textId="77777777" w:rsidR="00D621E7" w:rsidRPr="00BA3881" w:rsidRDefault="00D621E7" w:rsidP="00D621E7"/>
        </w:tc>
      </w:tr>
      <w:tr w:rsidR="00D621E7" w:rsidRPr="00BA3881" w14:paraId="67BD320A" w14:textId="77777777" w:rsidTr="00D621E7">
        <w:tc>
          <w:tcPr>
            <w:tcW w:w="10790" w:type="dxa"/>
            <w:gridSpan w:val="4"/>
          </w:tcPr>
          <w:p w14:paraId="2297B553" w14:textId="77777777" w:rsidR="00D621E7" w:rsidRDefault="00D621E7" w:rsidP="00D621E7">
            <w:pPr>
              <w:rPr>
                <w:sz w:val="20"/>
                <w:szCs w:val="20"/>
              </w:rPr>
            </w:pPr>
            <w:r w:rsidRPr="00BA3881">
              <w:rPr>
                <w:sz w:val="20"/>
                <w:szCs w:val="20"/>
              </w:rPr>
              <w:t xml:space="preserve">Who to notify in case of emergency:                                                             Phone:          </w:t>
            </w:r>
          </w:p>
          <w:p w14:paraId="311402D3" w14:textId="77777777" w:rsidR="00D621E7" w:rsidRPr="00BA3881" w:rsidRDefault="00D621E7" w:rsidP="00D621E7">
            <w:r w:rsidRPr="00BA3881">
              <w:rPr>
                <w:sz w:val="20"/>
                <w:szCs w:val="20"/>
              </w:rPr>
              <w:t xml:space="preserve"> </w:t>
            </w:r>
          </w:p>
        </w:tc>
      </w:tr>
    </w:tbl>
    <w:bookmarkEnd w:id="0"/>
    <w:p w14:paraId="7BCA09DB" w14:textId="52596DFA" w:rsidR="00D621E7" w:rsidRPr="00D621E7" w:rsidRDefault="00D621E7" w:rsidP="00D621E7">
      <w:pPr>
        <w:rPr>
          <w:sz w:val="16"/>
          <w:szCs w:val="16"/>
        </w:rPr>
      </w:pPr>
      <w:r w:rsidRPr="00D621E7">
        <w:rPr>
          <w:sz w:val="16"/>
          <w:szCs w:val="16"/>
          <w:u w:val="single"/>
        </w:rPr>
        <w:t xml:space="preserve">               </w:t>
      </w:r>
      <w:r w:rsidRPr="00D621E7">
        <w:rPr>
          <w:sz w:val="16"/>
          <w:szCs w:val="16"/>
        </w:rPr>
        <w:t>Please check here if you do NOT want your picture used in event promotion</w:t>
      </w:r>
    </w:p>
    <w:p w14:paraId="10E90E13" w14:textId="77777777" w:rsidR="00D621E7" w:rsidRPr="00D621E7" w:rsidRDefault="00D621E7" w:rsidP="00D621E7">
      <w:pPr>
        <w:rPr>
          <w:sz w:val="16"/>
          <w:szCs w:val="16"/>
        </w:rPr>
      </w:pPr>
    </w:p>
    <w:p w14:paraId="57CD9796" w14:textId="77777777" w:rsidR="00D621E7" w:rsidRPr="00D621E7" w:rsidRDefault="00D621E7" w:rsidP="00D621E7">
      <w:pPr>
        <w:rPr>
          <w:sz w:val="16"/>
          <w:szCs w:val="16"/>
        </w:rPr>
      </w:pPr>
      <w:r w:rsidRPr="00D621E7">
        <w:rPr>
          <w:sz w:val="16"/>
          <w:szCs w:val="16"/>
        </w:rPr>
        <w:t>Liability Waiver:</w:t>
      </w:r>
    </w:p>
    <w:p w14:paraId="053D4789" w14:textId="77777777" w:rsidR="00D621E7" w:rsidRPr="00D621E7" w:rsidRDefault="00D621E7" w:rsidP="00D621E7">
      <w:pPr>
        <w:rPr>
          <w:sz w:val="16"/>
          <w:szCs w:val="16"/>
        </w:rPr>
      </w:pPr>
      <w:r w:rsidRPr="00D621E7">
        <w:rPr>
          <w:sz w:val="16"/>
          <w:szCs w:val="16"/>
        </w:rPr>
        <w:t xml:space="preserve">I acknowledge that by signing this document, I am releasing Anchorage Project Access, The Alaska Club and Northwestern Simon, Inc. (Anchorage 5th Avenue Mall), and their respective agents, employees, members, sponsors, promoters, and affiliates (collectively “Releasees”) from liability.  This release form is a contract with legal consequences.  </w:t>
      </w:r>
    </w:p>
    <w:p w14:paraId="1AEE17C8" w14:textId="77777777" w:rsidR="00D621E7" w:rsidRPr="00D621E7" w:rsidRDefault="00D621E7" w:rsidP="00D621E7">
      <w:pPr>
        <w:rPr>
          <w:sz w:val="16"/>
          <w:szCs w:val="16"/>
        </w:rPr>
      </w:pPr>
    </w:p>
    <w:p w14:paraId="3B13124C" w14:textId="19E8AF2F" w:rsidR="00D621E7" w:rsidRPr="00D621E7" w:rsidRDefault="00D621E7" w:rsidP="00D621E7">
      <w:pPr>
        <w:rPr>
          <w:sz w:val="16"/>
          <w:szCs w:val="16"/>
        </w:rPr>
      </w:pPr>
      <w:r w:rsidRPr="00D621E7">
        <w:rPr>
          <w:sz w:val="16"/>
          <w:szCs w:val="16"/>
        </w:rPr>
        <w:t>I have been advised to read it carefully before signing.</w:t>
      </w:r>
    </w:p>
    <w:p w14:paraId="65B1C1C0" w14:textId="77777777" w:rsidR="00D621E7" w:rsidRPr="00D621E7" w:rsidRDefault="00D621E7" w:rsidP="00D621E7">
      <w:pPr>
        <w:rPr>
          <w:sz w:val="16"/>
          <w:szCs w:val="16"/>
        </w:rPr>
      </w:pPr>
    </w:p>
    <w:p w14:paraId="6F62E246" w14:textId="77777777" w:rsidR="00D621E7" w:rsidRPr="00D621E7" w:rsidRDefault="00D621E7" w:rsidP="00D621E7">
      <w:pPr>
        <w:rPr>
          <w:sz w:val="16"/>
          <w:szCs w:val="16"/>
        </w:rPr>
      </w:pPr>
      <w:r w:rsidRPr="00D621E7">
        <w:rPr>
          <w:sz w:val="16"/>
          <w:szCs w:val="16"/>
        </w:rPr>
        <w:t>In consideration of the Releasees, I hereby freely agree to and make the following contractual representations and agreements.</w:t>
      </w:r>
    </w:p>
    <w:p w14:paraId="3F8F9D7A" w14:textId="77777777" w:rsidR="00D621E7" w:rsidRPr="00D621E7" w:rsidRDefault="00D621E7" w:rsidP="00D621E7">
      <w:pPr>
        <w:rPr>
          <w:sz w:val="16"/>
          <w:szCs w:val="16"/>
        </w:rPr>
      </w:pPr>
    </w:p>
    <w:p w14:paraId="03992984" w14:textId="77777777" w:rsidR="00D621E7" w:rsidRPr="00D621E7" w:rsidRDefault="00D621E7" w:rsidP="00D621E7">
      <w:pPr>
        <w:rPr>
          <w:sz w:val="16"/>
          <w:szCs w:val="16"/>
        </w:rPr>
      </w:pPr>
      <w:r w:rsidRPr="00D621E7">
        <w:rPr>
          <w:sz w:val="16"/>
          <w:szCs w:val="16"/>
        </w:rPr>
        <w:t>I understand there are possible dangers in participating in a spinning class and fully assume the risks associated with such participation including, by way of example, and not limitation, the following: the dangers arising from surface hazards, equipment failure, the Releasees own negligence, and the possibility of serious physical and/or mental trauma or injury associated with athletic spinning.</w:t>
      </w:r>
    </w:p>
    <w:p w14:paraId="25DA586A" w14:textId="690B1D54" w:rsidR="00D621E7" w:rsidRPr="00D621E7" w:rsidRDefault="00D621E7" w:rsidP="00D621E7">
      <w:pPr>
        <w:rPr>
          <w:sz w:val="16"/>
          <w:szCs w:val="16"/>
        </w:rPr>
      </w:pPr>
    </w:p>
    <w:p w14:paraId="447E9B78" w14:textId="77777777" w:rsidR="00D621E7" w:rsidRPr="00D621E7" w:rsidRDefault="00D621E7" w:rsidP="00D621E7">
      <w:pPr>
        <w:rPr>
          <w:sz w:val="16"/>
          <w:szCs w:val="16"/>
        </w:rPr>
      </w:pPr>
      <w:r w:rsidRPr="00D621E7">
        <w:rPr>
          <w:sz w:val="16"/>
          <w:szCs w:val="16"/>
        </w:rPr>
        <w:t>For myself, my heirs, executors, administrators, legal representatives, assignees, and successors in interest (collectively “Successors” I hereby waive, release, discharge, hold harmless, and promise to indemnify and not to sue the Releasees and the sponsors of this event, the organizer and any promoting organizations, property owners, law enforcement agencies, all public entities, special districts and properties, and their respective agents, officials, and employees through or by which the events will be held, (the foregoing are also collectively deemed to be Releasees), from any and all rights and claims including claims arising from the Releasees own negligence, which I have or which may hereafter  accrue to me and from any all damages which may be sustained by me directly or indirectly in connection with, or arising out of, my participation in or association with the event, or travel to or return from the event.</w:t>
      </w:r>
    </w:p>
    <w:p w14:paraId="481F36F1" w14:textId="0375A1AA" w:rsidR="00D621E7" w:rsidRPr="00D621E7" w:rsidRDefault="00D621E7" w:rsidP="00D621E7">
      <w:pPr>
        <w:rPr>
          <w:sz w:val="16"/>
          <w:szCs w:val="16"/>
        </w:rPr>
      </w:pPr>
    </w:p>
    <w:p w14:paraId="708B880D" w14:textId="6CF0E62C" w:rsidR="00D621E7" w:rsidRPr="00D621E7" w:rsidRDefault="00D621E7" w:rsidP="00D621E7">
      <w:pPr>
        <w:rPr>
          <w:sz w:val="16"/>
          <w:szCs w:val="16"/>
        </w:rPr>
      </w:pPr>
      <w:r w:rsidRPr="00D621E7">
        <w:rPr>
          <w:sz w:val="16"/>
          <w:szCs w:val="16"/>
        </w:rPr>
        <w:t>I agree it is my sole responsibility to be familiar with the spinning bikes, the Releasee’s rules, and any special regulations for the event.  I understand and agree that situations may arise during the event which may be beyond the immediate control of the organizers.  I accept responsibility for the condition and adequacy of my equipment.  I have no physical or medical condition which to my knowledge, would endanger myself or others if I participate in this event, or would interfere with my ability to participate in this event.</w:t>
      </w:r>
    </w:p>
    <w:p w14:paraId="33EF4605" w14:textId="7CC7A299" w:rsidR="00D621E7" w:rsidRPr="00D621E7" w:rsidRDefault="00D621E7" w:rsidP="00D621E7">
      <w:pPr>
        <w:rPr>
          <w:sz w:val="16"/>
          <w:szCs w:val="16"/>
        </w:rPr>
      </w:pPr>
    </w:p>
    <w:p w14:paraId="7D5E0BD9" w14:textId="4EBDFE93" w:rsidR="00D621E7" w:rsidRPr="00D621E7" w:rsidRDefault="00D621E7" w:rsidP="00D621E7">
      <w:pPr>
        <w:rPr>
          <w:sz w:val="16"/>
          <w:szCs w:val="16"/>
        </w:rPr>
      </w:pPr>
      <w:r w:rsidRPr="00D621E7">
        <w:rPr>
          <w:sz w:val="16"/>
          <w:szCs w:val="16"/>
        </w:rPr>
        <w:t xml:space="preserve">I agree, for myself and my successors, that the above representations are contractually binding, and are not mere recitals, and that should I or my successors assert my claim in contravention of this agreement, the asserting party shall be liable for the expenses (including legal fees) incurred by the other party or parties in defending, unless the other party or parties are finally adjudged liable on such claim for willful and wanton negligence.  This agreement may not be modified </w:t>
      </w:r>
      <w:proofErr w:type="gramStart"/>
      <w:r w:rsidRPr="00D621E7">
        <w:rPr>
          <w:sz w:val="16"/>
          <w:szCs w:val="16"/>
        </w:rPr>
        <w:t>orally</w:t>
      </w:r>
      <w:proofErr w:type="gramEnd"/>
      <w:r w:rsidRPr="00D621E7">
        <w:rPr>
          <w:sz w:val="16"/>
          <w:szCs w:val="16"/>
        </w:rPr>
        <w:t xml:space="preserve"> and a waiver of any provision shall not be construed as a medication of any other provision herein or as consent to any subsequent waiver or modification.</w:t>
      </w:r>
    </w:p>
    <w:p w14:paraId="1BF98277" w14:textId="243F1C9F" w:rsidR="00D621E7" w:rsidRPr="00D621E7" w:rsidRDefault="00D621E7" w:rsidP="00D621E7">
      <w:pPr>
        <w:rPr>
          <w:sz w:val="16"/>
          <w:szCs w:val="16"/>
        </w:rPr>
      </w:pPr>
    </w:p>
    <w:p w14:paraId="4E0EC1CE" w14:textId="2E9DE971" w:rsidR="00D621E7" w:rsidRDefault="00D621E7" w:rsidP="00D621E7">
      <w:pPr>
        <w:rPr>
          <w:sz w:val="16"/>
          <w:szCs w:val="16"/>
        </w:rPr>
      </w:pPr>
      <w:r w:rsidRPr="00D621E7">
        <w:rPr>
          <w:sz w:val="16"/>
          <w:szCs w:val="16"/>
        </w:rPr>
        <w:t>Every term and provision of this agreement is intended to be severable.  If anyone or more of them is found to be unenforceable or invalid, that shall not affect the other terms and provisions, which shall remain binding and enforceable.</w:t>
      </w:r>
    </w:p>
    <w:p w14:paraId="29C00C64" w14:textId="3576901D" w:rsidR="00C97F80" w:rsidRPr="00D621E7" w:rsidRDefault="00C97F80" w:rsidP="00D621E7">
      <w:pPr>
        <w:rPr>
          <w:sz w:val="16"/>
          <w:szCs w:val="16"/>
        </w:rPr>
      </w:pPr>
    </w:p>
    <w:p w14:paraId="272DECFB" w14:textId="0199D6A0" w:rsidR="00D621E7" w:rsidRPr="00D621E7" w:rsidRDefault="00D621E7" w:rsidP="00D621E7">
      <w:pPr>
        <w:rPr>
          <w:sz w:val="16"/>
          <w:szCs w:val="16"/>
        </w:rPr>
      </w:pPr>
    </w:p>
    <w:p w14:paraId="3B18A192" w14:textId="70BB183F" w:rsidR="00D621E7" w:rsidRPr="00D621E7" w:rsidRDefault="00C97F80" w:rsidP="00C97F80">
      <w:pPr>
        <w:pBdr>
          <w:top w:val="single" w:sz="4" w:space="1" w:color="auto"/>
        </w:pBdr>
        <w:jc w:val="center"/>
        <w:rPr>
          <w:sz w:val="16"/>
          <w:szCs w:val="16"/>
        </w:rPr>
      </w:pPr>
      <w:r w:rsidRPr="00134484">
        <w:rPr>
          <w:rFonts w:cstheme="minorHAnsi"/>
          <w:noProof/>
          <w:color w:val="222222"/>
        </w:rPr>
        <mc:AlternateContent>
          <mc:Choice Requires="wps">
            <w:drawing>
              <wp:anchor distT="0" distB="0" distL="114300" distR="114300" simplePos="0" relativeHeight="251662336" behindDoc="0" locked="0" layoutInCell="1" allowOverlap="1" wp14:anchorId="5B0EC938" wp14:editId="40853EC6">
                <wp:simplePos x="0" y="0"/>
                <wp:positionH relativeFrom="margin">
                  <wp:posOffset>1066800</wp:posOffset>
                </wp:positionH>
                <wp:positionV relativeFrom="paragraph">
                  <wp:posOffset>292100</wp:posOffset>
                </wp:positionV>
                <wp:extent cx="4572000" cy="33337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4572000" cy="333375"/>
                        </a:xfrm>
                        <a:prstGeom prst="rect">
                          <a:avLst/>
                        </a:prstGeom>
                        <a:solidFill>
                          <a:schemeClr val="lt1"/>
                        </a:solidFill>
                        <a:ln w="6350">
                          <a:noFill/>
                        </a:ln>
                      </wps:spPr>
                      <wps:txbx>
                        <w:txbxContent>
                          <w:p w14:paraId="26994658" w14:textId="77777777" w:rsidR="00B842FF" w:rsidRPr="00C97F80" w:rsidRDefault="00B842FF" w:rsidP="00676931">
                            <w:pPr>
                              <w:pStyle w:val="BodyText"/>
                              <w:spacing w:after="0" w:line="240" w:lineRule="auto"/>
                              <w:jc w:val="center"/>
                              <w:rPr>
                                <w:rFonts w:ascii="Calibri" w:hAnsi="Calibri"/>
                                <w:sz w:val="16"/>
                                <w:szCs w:val="16"/>
                              </w:rPr>
                            </w:pPr>
                            <w:r w:rsidRPr="00C97F80">
                              <w:rPr>
                                <w:rFonts w:ascii="Calibri" w:hAnsi="Calibri"/>
                                <w:sz w:val="16"/>
                                <w:szCs w:val="16"/>
                              </w:rPr>
                              <w:t>2401 East 42nd</w:t>
                            </w:r>
                            <w:r w:rsidRPr="00C97F80">
                              <w:rPr>
                                <w:rFonts w:ascii="Calibri" w:hAnsi="Calibri"/>
                                <w:sz w:val="16"/>
                                <w:szCs w:val="16"/>
                                <w:vertAlign w:val="superscript"/>
                              </w:rPr>
                              <w:t xml:space="preserve"> </w:t>
                            </w:r>
                            <w:r w:rsidRPr="00C97F80">
                              <w:rPr>
                                <w:rFonts w:ascii="Calibri" w:hAnsi="Calibri"/>
                                <w:sz w:val="16"/>
                                <w:szCs w:val="16"/>
                              </w:rPr>
                              <w:t xml:space="preserve">Ave Ste </w:t>
                            </w:r>
                            <w:proofErr w:type="gramStart"/>
                            <w:r w:rsidRPr="00C97F80">
                              <w:rPr>
                                <w:rFonts w:ascii="Calibri" w:hAnsi="Calibri"/>
                                <w:sz w:val="16"/>
                                <w:szCs w:val="16"/>
                              </w:rPr>
                              <w:t>104  ●</w:t>
                            </w:r>
                            <w:proofErr w:type="gramEnd"/>
                            <w:r w:rsidRPr="00C97F80">
                              <w:rPr>
                                <w:rFonts w:ascii="Calibri" w:hAnsi="Calibri"/>
                                <w:sz w:val="16"/>
                                <w:szCs w:val="16"/>
                              </w:rPr>
                              <w:t xml:space="preserve">  Anchorage, AK  99508</w:t>
                            </w:r>
                          </w:p>
                          <w:p w14:paraId="612C6898" w14:textId="167DDAD1" w:rsidR="00B842FF" w:rsidRPr="00C97F80" w:rsidRDefault="00B842FF" w:rsidP="00676931">
                            <w:pPr>
                              <w:pStyle w:val="BodyText"/>
                              <w:spacing w:after="0" w:line="240" w:lineRule="auto"/>
                              <w:jc w:val="center"/>
                              <w:rPr>
                                <w:rFonts w:ascii="Calibri" w:hAnsi="Calibri" w:cs="Calibri"/>
                                <w:sz w:val="16"/>
                                <w:szCs w:val="16"/>
                              </w:rPr>
                            </w:pPr>
                            <w:r w:rsidRPr="00C97F80">
                              <w:rPr>
                                <w:rFonts w:ascii="Calibri" w:hAnsi="Calibri"/>
                                <w:sz w:val="16"/>
                                <w:szCs w:val="16"/>
                              </w:rPr>
                              <w:t>P: (907) 743-</w:t>
                            </w:r>
                            <w:proofErr w:type="gramStart"/>
                            <w:r w:rsidRPr="00C97F80">
                              <w:rPr>
                                <w:rFonts w:ascii="Calibri" w:hAnsi="Calibri"/>
                                <w:sz w:val="16"/>
                                <w:szCs w:val="16"/>
                              </w:rPr>
                              <w:t>6600  ●</w:t>
                            </w:r>
                            <w:proofErr w:type="gramEnd"/>
                            <w:r w:rsidRPr="00C97F80">
                              <w:rPr>
                                <w:rFonts w:ascii="Calibri" w:hAnsi="Calibri"/>
                                <w:sz w:val="16"/>
                                <w:szCs w:val="16"/>
                              </w:rPr>
                              <w:t xml:space="preserve">  F:  (907) 646-0542 ●  AnchorageProjectAccess.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0EC938" id="_x0000_t202" coordsize="21600,21600" o:spt="202" path="m,l,21600r21600,l21600,xe">
                <v:stroke joinstyle="miter"/>
                <v:path gradientshapeok="t" o:connecttype="rect"/>
              </v:shapetype>
              <v:shape id="Text Box 7" o:spid="_x0000_s1026" type="#_x0000_t202" style="position:absolute;left:0;text-align:left;margin-left:84pt;margin-top:23pt;width:5in;height:26.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" fillcolor="white [3201]" stroked="f" strokeweight=".5pt">
                <v:textbox>
                  <w:txbxContent>
                    <w:p w14:paraId="26994658" w14:textId="77777777" w:rsidR="00B842FF" w:rsidRPr="00C97F80" w:rsidRDefault="00B842FF" w:rsidP="00676931">
                      <w:pPr>
                        <w:pStyle w:val="BodyText"/>
                        <w:spacing w:after="0" w:line="240" w:lineRule="auto"/>
                        <w:jc w:val="center"/>
                        <w:rPr>
                          <w:rFonts w:ascii="Calibri" w:hAnsi="Calibri"/>
                          <w:sz w:val="16"/>
                          <w:szCs w:val="16"/>
                        </w:rPr>
                      </w:pPr>
                      <w:r w:rsidRPr="00C97F80">
                        <w:rPr>
                          <w:rFonts w:ascii="Calibri" w:hAnsi="Calibri"/>
                          <w:sz w:val="16"/>
                          <w:szCs w:val="16"/>
                        </w:rPr>
                        <w:t>2401 East 42nd</w:t>
                      </w:r>
                      <w:r w:rsidRPr="00C97F80">
                        <w:rPr>
                          <w:rFonts w:ascii="Calibri" w:hAnsi="Calibri"/>
                          <w:sz w:val="16"/>
                          <w:szCs w:val="16"/>
                          <w:vertAlign w:val="superscript"/>
                        </w:rPr>
                        <w:t xml:space="preserve"> </w:t>
                      </w:r>
                      <w:r w:rsidRPr="00C97F80">
                        <w:rPr>
                          <w:rFonts w:ascii="Calibri" w:hAnsi="Calibri"/>
                          <w:sz w:val="16"/>
                          <w:szCs w:val="16"/>
                        </w:rPr>
                        <w:t xml:space="preserve">Ave Ste </w:t>
                      </w:r>
                      <w:proofErr w:type="gramStart"/>
                      <w:r w:rsidRPr="00C97F80">
                        <w:rPr>
                          <w:rFonts w:ascii="Calibri" w:hAnsi="Calibri"/>
                          <w:sz w:val="16"/>
                          <w:szCs w:val="16"/>
                        </w:rPr>
                        <w:t>104  ●</w:t>
                      </w:r>
                      <w:proofErr w:type="gramEnd"/>
                      <w:r w:rsidRPr="00C97F80">
                        <w:rPr>
                          <w:rFonts w:ascii="Calibri" w:hAnsi="Calibri"/>
                          <w:sz w:val="16"/>
                          <w:szCs w:val="16"/>
                        </w:rPr>
                        <w:t xml:space="preserve">  Anchorage, AK  99508</w:t>
                      </w:r>
                    </w:p>
                    <w:p w14:paraId="612C6898" w14:textId="167DDAD1" w:rsidR="00B842FF" w:rsidRPr="00C97F80" w:rsidRDefault="00B842FF" w:rsidP="00676931">
                      <w:pPr>
                        <w:pStyle w:val="BodyText"/>
                        <w:spacing w:after="0" w:line="240" w:lineRule="auto"/>
                        <w:jc w:val="center"/>
                        <w:rPr>
                          <w:rFonts w:ascii="Calibri" w:hAnsi="Calibri" w:cs="Calibri"/>
                          <w:sz w:val="16"/>
                          <w:szCs w:val="16"/>
                        </w:rPr>
                      </w:pPr>
                      <w:r w:rsidRPr="00C97F80">
                        <w:rPr>
                          <w:rFonts w:ascii="Calibri" w:hAnsi="Calibri"/>
                          <w:sz w:val="16"/>
                          <w:szCs w:val="16"/>
                        </w:rPr>
                        <w:t>P: (907) 743-</w:t>
                      </w:r>
                      <w:proofErr w:type="gramStart"/>
                      <w:r w:rsidRPr="00C97F80">
                        <w:rPr>
                          <w:rFonts w:ascii="Calibri" w:hAnsi="Calibri"/>
                          <w:sz w:val="16"/>
                          <w:szCs w:val="16"/>
                        </w:rPr>
                        <w:t>6600  ●</w:t>
                      </w:r>
                      <w:proofErr w:type="gramEnd"/>
                      <w:r w:rsidRPr="00C97F80">
                        <w:rPr>
                          <w:rFonts w:ascii="Calibri" w:hAnsi="Calibri"/>
                          <w:sz w:val="16"/>
                          <w:szCs w:val="16"/>
                        </w:rPr>
                        <w:t xml:space="preserve">  F:  (907) 646-0542 ●  AnchorageProjectAccess.org</w:t>
                      </w:r>
                    </w:p>
                  </w:txbxContent>
                </v:textbox>
                <w10:wrap anchorx="margin"/>
              </v:shape>
            </w:pict>
          </mc:Fallback>
        </mc:AlternateContent>
      </w:r>
      <w:r w:rsidR="00D621E7" w:rsidRPr="00D621E7">
        <w:rPr>
          <w:sz w:val="16"/>
          <w:szCs w:val="16"/>
        </w:rPr>
        <w:t>Signature of Entrant</w:t>
      </w:r>
      <w:r w:rsidR="00D621E7" w:rsidRPr="00D621E7">
        <w:rPr>
          <w:sz w:val="16"/>
          <w:szCs w:val="16"/>
        </w:rPr>
        <w:tab/>
      </w:r>
      <w:r w:rsidR="00D621E7" w:rsidRPr="00D621E7">
        <w:rPr>
          <w:sz w:val="16"/>
          <w:szCs w:val="16"/>
        </w:rPr>
        <w:tab/>
      </w:r>
      <w:r>
        <w:rPr>
          <w:sz w:val="16"/>
          <w:szCs w:val="16"/>
        </w:rPr>
        <w:t xml:space="preserve">                                     </w:t>
      </w:r>
      <w:r w:rsidR="00D621E7" w:rsidRPr="00D621E7">
        <w:rPr>
          <w:sz w:val="16"/>
          <w:szCs w:val="16"/>
        </w:rPr>
        <w:tab/>
        <w:t xml:space="preserve">        Signature of Parent or Guardian </w:t>
      </w:r>
      <w:r>
        <w:rPr>
          <w:sz w:val="16"/>
          <w:szCs w:val="16"/>
        </w:rPr>
        <w:tab/>
        <w:t xml:space="preserve">                                    </w:t>
      </w:r>
      <w:r>
        <w:rPr>
          <w:sz w:val="16"/>
          <w:szCs w:val="16"/>
        </w:rPr>
        <w:tab/>
        <w:t>Date</w:t>
      </w:r>
    </w:p>
    <w:sectPr w:rsidR="00D621E7" w:rsidRPr="00D621E7" w:rsidSect="003A4C85">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66DB6" w14:textId="77777777" w:rsidR="00E33BF7" w:rsidRDefault="00E33BF7" w:rsidP="005F5535">
      <w:r>
        <w:separator/>
      </w:r>
    </w:p>
  </w:endnote>
  <w:endnote w:type="continuationSeparator" w:id="0">
    <w:p w14:paraId="181E9FD9" w14:textId="77777777" w:rsidR="00E33BF7" w:rsidRDefault="00E33BF7" w:rsidP="005F5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843ED" w14:textId="77777777" w:rsidR="00E33BF7" w:rsidRDefault="00E33BF7" w:rsidP="005F5535">
      <w:r>
        <w:separator/>
      </w:r>
    </w:p>
  </w:footnote>
  <w:footnote w:type="continuationSeparator" w:id="0">
    <w:p w14:paraId="78BF258F" w14:textId="77777777" w:rsidR="00E33BF7" w:rsidRDefault="00E33BF7" w:rsidP="005F55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CDEB4" w14:textId="0C8F5ED6" w:rsidR="00B842FF" w:rsidRDefault="003C39C4" w:rsidP="002346DD">
    <w:pPr>
      <w:pStyle w:val="Header"/>
    </w:pPr>
    <w:r>
      <w:rPr>
        <w:rFonts w:ascii="Times New Roman" w:eastAsia="Times New Roman" w:hAnsi="Times New Roman" w:cs="Times New Roman"/>
        <w:bCs/>
        <w:noProof/>
        <w:sz w:val="24"/>
        <w:szCs w:val="24"/>
      </w:rPr>
      <w:drawing>
        <wp:anchor distT="0" distB="0" distL="114300" distR="114300" simplePos="0" relativeHeight="251659264" behindDoc="1" locked="0" layoutInCell="1" allowOverlap="1" wp14:anchorId="62E7C1FA" wp14:editId="7177161E">
          <wp:simplePos x="0" y="0"/>
          <wp:positionH relativeFrom="page">
            <wp:posOffset>9525</wp:posOffset>
          </wp:positionH>
          <wp:positionV relativeFrom="paragraph">
            <wp:posOffset>-442595</wp:posOffset>
          </wp:positionV>
          <wp:extent cx="7807325" cy="1561465"/>
          <wp:effectExtent l="0" t="0" r="3175" b="635"/>
          <wp:wrapTight wrapText="bothSides">
            <wp:wrapPolygon edited="0">
              <wp:start x="0" y="0"/>
              <wp:lineTo x="0" y="21345"/>
              <wp:lineTo x="21556" y="21345"/>
              <wp:lineTo x="2155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07325" cy="15614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9E14AB"/>
    <w:multiLevelType w:val="hybridMultilevel"/>
    <w:tmpl w:val="33442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NzYyNbc0MjM1tzBR0lEKTi0uzszPAykwMqwFALNTgEctAAAA"/>
  </w:docVars>
  <w:rsids>
    <w:rsidRoot w:val="003D5C4A"/>
    <w:rsid w:val="0001603B"/>
    <w:rsid w:val="000161C5"/>
    <w:rsid w:val="000226AC"/>
    <w:rsid w:val="000305C2"/>
    <w:rsid w:val="00036EA6"/>
    <w:rsid w:val="00040C1A"/>
    <w:rsid w:val="00041A3E"/>
    <w:rsid w:val="0004238A"/>
    <w:rsid w:val="00092BFC"/>
    <w:rsid w:val="000A0513"/>
    <w:rsid w:val="000D1758"/>
    <w:rsid w:val="000F1267"/>
    <w:rsid w:val="000F3B02"/>
    <w:rsid w:val="00103140"/>
    <w:rsid w:val="00107091"/>
    <w:rsid w:val="0011268F"/>
    <w:rsid w:val="001214D7"/>
    <w:rsid w:val="00134484"/>
    <w:rsid w:val="00137566"/>
    <w:rsid w:val="00147E75"/>
    <w:rsid w:val="001B69E8"/>
    <w:rsid w:val="001C7DDF"/>
    <w:rsid w:val="002023E1"/>
    <w:rsid w:val="002220AA"/>
    <w:rsid w:val="0022383F"/>
    <w:rsid w:val="0023202E"/>
    <w:rsid w:val="0023419F"/>
    <w:rsid w:val="002346DD"/>
    <w:rsid w:val="002403F0"/>
    <w:rsid w:val="00283389"/>
    <w:rsid w:val="002A40BD"/>
    <w:rsid w:val="002A79D0"/>
    <w:rsid w:val="002E4889"/>
    <w:rsid w:val="002F358B"/>
    <w:rsid w:val="00321F0E"/>
    <w:rsid w:val="00337E78"/>
    <w:rsid w:val="00373E4C"/>
    <w:rsid w:val="003A4739"/>
    <w:rsid w:val="003A4C85"/>
    <w:rsid w:val="003C39C4"/>
    <w:rsid w:val="003D5C4A"/>
    <w:rsid w:val="004143CD"/>
    <w:rsid w:val="0041709D"/>
    <w:rsid w:val="00440B57"/>
    <w:rsid w:val="00475D00"/>
    <w:rsid w:val="004A23DB"/>
    <w:rsid w:val="004D24F0"/>
    <w:rsid w:val="004E1B72"/>
    <w:rsid w:val="00510634"/>
    <w:rsid w:val="005178E2"/>
    <w:rsid w:val="0053745B"/>
    <w:rsid w:val="005800F2"/>
    <w:rsid w:val="00583E76"/>
    <w:rsid w:val="005C4C85"/>
    <w:rsid w:val="005F5535"/>
    <w:rsid w:val="00610457"/>
    <w:rsid w:val="006401D5"/>
    <w:rsid w:val="006467B2"/>
    <w:rsid w:val="00665A5F"/>
    <w:rsid w:val="00676931"/>
    <w:rsid w:val="00682FC3"/>
    <w:rsid w:val="00710D8F"/>
    <w:rsid w:val="00750B82"/>
    <w:rsid w:val="00794665"/>
    <w:rsid w:val="007B65E7"/>
    <w:rsid w:val="007B6A6B"/>
    <w:rsid w:val="007D3703"/>
    <w:rsid w:val="0080362D"/>
    <w:rsid w:val="00831A89"/>
    <w:rsid w:val="0084099F"/>
    <w:rsid w:val="00882FA5"/>
    <w:rsid w:val="008B2EA1"/>
    <w:rsid w:val="008B4B8B"/>
    <w:rsid w:val="00933C5F"/>
    <w:rsid w:val="00964373"/>
    <w:rsid w:val="009834F9"/>
    <w:rsid w:val="0098589A"/>
    <w:rsid w:val="00993126"/>
    <w:rsid w:val="009B6A20"/>
    <w:rsid w:val="009D42E7"/>
    <w:rsid w:val="009E100D"/>
    <w:rsid w:val="00A0393C"/>
    <w:rsid w:val="00A377FC"/>
    <w:rsid w:val="00A83553"/>
    <w:rsid w:val="00AD2038"/>
    <w:rsid w:val="00AE3E50"/>
    <w:rsid w:val="00B000DB"/>
    <w:rsid w:val="00B00226"/>
    <w:rsid w:val="00B271F2"/>
    <w:rsid w:val="00B2781B"/>
    <w:rsid w:val="00B3315A"/>
    <w:rsid w:val="00B51B7C"/>
    <w:rsid w:val="00B842FF"/>
    <w:rsid w:val="00B9472F"/>
    <w:rsid w:val="00BA1B1A"/>
    <w:rsid w:val="00BA5CD2"/>
    <w:rsid w:val="00BB572D"/>
    <w:rsid w:val="00BE0A83"/>
    <w:rsid w:val="00BF564C"/>
    <w:rsid w:val="00C31642"/>
    <w:rsid w:val="00C357E5"/>
    <w:rsid w:val="00C73BCA"/>
    <w:rsid w:val="00C97F80"/>
    <w:rsid w:val="00CA0EF4"/>
    <w:rsid w:val="00CC5AF1"/>
    <w:rsid w:val="00CE7C69"/>
    <w:rsid w:val="00D621E7"/>
    <w:rsid w:val="00D660D6"/>
    <w:rsid w:val="00D96F08"/>
    <w:rsid w:val="00DA7146"/>
    <w:rsid w:val="00DE2E3A"/>
    <w:rsid w:val="00E15D7E"/>
    <w:rsid w:val="00E17B0A"/>
    <w:rsid w:val="00E33BF7"/>
    <w:rsid w:val="00E55622"/>
    <w:rsid w:val="00E65E0E"/>
    <w:rsid w:val="00E8535D"/>
    <w:rsid w:val="00E92A1C"/>
    <w:rsid w:val="00EB5B2B"/>
    <w:rsid w:val="00ED55D9"/>
    <w:rsid w:val="00F43722"/>
    <w:rsid w:val="00F62F1B"/>
    <w:rsid w:val="00F73331"/>
    <w:rsid w:val="00FB1F4E"/>
    <w:rsid w:val="00FC20AD"/>
    <w:rsid w:val="00FE2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2783C8E0"/>
  <w15:chartTrackingRefBased/>
  <w15:docId w15:val="{BD19952F-A1DF-47DC-83A6-2F5ED6AC8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1E7"/>
    <w:pPr>
      <w:spacing w:after="0" w:line="240" w:lineRule="auto"/>
      <w:jc w:val="both"/>
    </w:pPr>
  </w:style>
  <w:style w:type="paragraph" w:styleId="Heading2">
    <w:name w:val="heading 2"/>
    <w:basedOn w:val="Normal"/>
    <w:link w:val="Heading2Char"/>
    <w:uiPriority w:val="9"/>
    <w:qFormat/>
    <w:rsid w:val="002023E1"/>
    <w:pPr>
      <w:spacing w:before="100" w:beforeAutospacing="1" w:after="100" w:afterAutospacing="1"/>
      <w:jc w:val="left"/>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unhideWhenUsed/>
    <w:qFormat/>
    <w:rsid w:val="002403F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589A"/>
    <w:rPr>
      <w:color w:val="0000FF"/>
      <w:u w:val="single"/>
    </w:rPr>
  </w:style>
  <w:style w:type="character" w:styleId="UnresolvedMention">
    <w:name w:val="Unresolved Mention"/>
    <w:basedOn w:val="DefaultParagraphFont"/>
    <w:uiPriority w:val="99"/>
    <w:semiHidden/>
    <w:unhideWhenUsed/>
    <w:rsid w:val="0098589A"/>
    <w:rPr>
      <w:color w:val="605E5C"/>
      <w:shd w:val="clear" w:color="auto" w:fill="E1DFDD"/>
    </w:rPr>
  </w:style>
  <w:style w:type="character" w:styleId="FollowedHyperlink">
    <w:name w:val="FollowedHyperlink"/>
    <w:basedOn w:val="DefaultParagraphFont"/>
    <w:uiPriority w:val="99"/>
    <w:semiHidden/>
    <w:unhideWhenUsed/>
    <w:rsid w:val="0098589A"/>
    <w:rPr>
      <w:color w:val="954F72" w:themeColor="followedHyperlink"/>
      <w:u w:val="single"/>
    </w:rPr>
  </w:style>
  <w:style w:type="character" w:customStyle="1" w:styleId="Heading2Char">
    <w:name w:val="Heading 2 Char"/>
    <w:basedOn w:val="DefaultParagraphFont"/>
    <w:link w:val="Heading2"/>
    <w:uiPriority w:val="9"/>
    <w:rsid w:val="002023E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023E1"/>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2023E1"/>
    <w:rPr>
      <w:b/>
      <w:bCs/>
    </w:rPr>
  </w:style>
  <w:style w:type="paragraph" w:styleId="BalloonText">
    <w:name w:val="Balloon Text"/>
    <w:basedOn w:val="Normal"/>
    <w:link w:val="BalloonTextChar"/>
    <w:uiPriority w:val="99"/>
    <w:semiHidden/>
    <w:unhideWhenUsed/>
    <w:rsid w:val="002023E1"/>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3E1"/>
    <w:rPr>
      <w:rFonts w:ascii="Segoe UI" w:hAnsi="Segoe UI" w:cs="Segoe UI"/>
      <w:sz w:val="18"/>
      <w:szCs w:val="18"/>
    </w:rPr>
  </w:style>
  <w:style w:type="paragraph" w:styleId="ListBullet2">
    <w:name w:val="List Bullet 2"/>
    <w:uiPriority w:val="99"/>
    <w:unhideWhenUsed/>
    <w:rsid w:val="005F5535"/>
    <w:pPr>
      <w:spacing w:after="72" w:line="240" w:lineRule="auto"/>
      <w:ind w:left="216" w:hanging="216"/>
    </w:pPr>
    <w:rPr>
      <w:rFonts w:ascii="Tw Cen MT Condensed" w:eastAsia="Times New Roman" w:hAnsi="Tw Cen MT Condensed" w:cs="Times New Roman"/>
      <w:color w:val="000000"/>
      <w:kern w:val="28"/>
      <w:sz w:val="20"/>
      <w:szCs w:val="20"/>
    </w:rPr>
  </w:style>
  <w:style w:type="paragraph" w:styleId="Header">
    <w:name w:val="header"/>
    <w:basedOn w:val="Normal"/>
    <w:link w:val="HeaderChar"/>
    <w:uiPriority w:val="99"/>
    <w:unhideWhenUsed/>
    <w:rsid w:val="005F5535"/>
    <w:pPr>
      <w:tabs>
        <w:tab w:val="center" w:pos="4680"/>
        <w:tab w:val="right" w:pos="9360"/>
      </w:tabs>
    </w:pPr>
  </w:style>
  <w:style w:type="character" w:customStyle="1" w:styleId="HeaderChar">
    <w:name w:val="Header Char"/>
    <w:basedOn w:val="DefaultParagraphFont"/>
    <w:link w:val="Header"/>
    <w:uiPriority w:val="99"/>
    <w:rsid w:val="005F5535"/>
  </w:style>
  <w:style w:type="paragraph" w:styleId="Footer">
    <w:name w:val="footer"/>
    <w:basedOn w:val="Normal"/>
    <w:link w:val="FooterChar"/>
    <w:uiPriority w:val="99"/>
    <w:unhideWhenUsed/>
    <w:rsid w:val="005F5535"/>
    <w:pPr>
      <w:tabs>
        <w:tab w:val="center" w:pos="4680"/>
        <w:tab w:val="right" w:pos="9360"/>
      </w:tabs>
    </w:pPr>
  </w:style>
  <w:style w:type="character" w:customStyle="1" w:styleId="FooterChar">
    <w:name w:val="Footer Char"/>
    <w:basedOn w:val="DefaultParagraphFont"/>
    <w:link w:val="Footer"/>
    <w:uiPriority w:val="99"/>
    <w:rsid w:val="005F5535"/>
  </w:style>
  <w:style w:type="paragraph" w:styleId="BodyText">
    <w:name w:val="Body Text"/>
    <w:basedOn w:val="Normal"/>
    <w:link w:val="BodyTextChar"/>
    <w:uiPriority w:val="99"/>
    <w:unhideWhenUsed/>
    <w:rsid w:val="00676931"/>
    <w:pPr>
      <w:spacing w:after="120" w:line="259" w:lineRule="auto"/>
      <w:jc w:val="left"/>
    </w:pPr>
    <w:rPr>
      <w:rFonts w:eastAsiaTheme="minorEastAsia"/>
      <w:lang w:eastAsia="ja-JP"/>
    </w:rPr>
  </w:style>
  <w:style w:type="character" w:customStyle="1" w:styleId="BodyTextChar">
    <w:name w:val="Body Text Char"/>
    <w:basedOn w:val="DefaultParagraphFont"/>
    <w:link w:val="BodyText"/>
    <w:uiPriority w:val="99"/>
    <w:rsid w:val="00676931"/>
    <w:rPr>
      <w:rFonts w:eastAsiaTheme="minorEastAsia"/>
      <w:lang w:eastAsia="ja-JP"/>
    </w:rPr>
  </w:style>
  <w:style w:type="character" w:customStyle="1" w:styleId="Heading4Char">
    <w:name w:val="Heading 4 Char"/>
    <w:basedOn w:val="DefaultParagraphFont"/>
    <w:link w:val="Heading4"/>
    <w:uiPriority w:val="9"/>
    <w:rsid w:val="002403F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1070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44938">
      <w:bodyDiv w:val="1"/>
      <w:marLeft w:val="0"/>
      <w:marRight w:val="0"/>
      <w:marTop w:val="0"/>
      <w:marBottom w:val="0"/>
      <w:divBdr>
        <w:top w:val="none" w:sz="0" w:space="0" w:color="auto"/>
        <w:left w:val="none" w:sz="0" w:space="0" w:color="auto"/>
        <w:bottom w:val="none" w:sz="0" w:space="0" w:color="auto"/>
        <w:right w:val="none" w:sz="0" w:space="0" w:color="auto"/>
      </w:divBdr>
    </w:div>
    <w:div w:id="1455755203">
      <w:bodyDiv w:val="1"/>
      <w:marLeft w:val="0"/>
      <w:marRight w:val="0"/>
      <w:marTop w:val="0"/>
      <w:marBottom w:val="0"/>
      <w:divBdr>
        <w:top w:val="none" w:sz="0" w:space="0" w:color="auto"/>
        <w:left w:val="none" w:sz="0" w:space="0" w:color="auto"/>
        <w:bottom w:val="none" w:sz="0" w:space="0" w:color="auto"/>
        <w:right w:val="none" w:sz="0" w:space="0" w:color="auto"/>
      </w:divBdr>
    </w:div>
    <w:div w:id="2077824785">
      <w:bodyDiv w:val="1"/>
      <w:marLeft w:val="0"/>
      <w:marRight w:val="0"/>
      <w:marTop w:val="0"/>
      <w:marBottom w:val="0"/>
      <w:divBdr>
        <w:top w:val="none" w:sz="0" w:space="0" w:color="auto"/>
        <w:left w:val="none" w:sz="0" w:space="0" w:color="auto"/>
        <w:bottom w:val="none" w:sz="0" w:space="0" w:color="auto"/>
        <w:right w:val="none" w:sz="0" w:space="0" w:color="auto"/>
      </w:divBdr>
    </w:div>
    <w:div w:id="2146729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90371-7A06-4C6F-B8A8-740EF482B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lopment</dc:creator>
  <cp:keywords/>
  <dc:description/>
  <cp:lastModifiedBy>Development</cp:lastModifiedBy>
  <cp:revision>4</cp:revision>
  <cp:lastPrinted>2020-08-17T23:08:00Z</cp:lastPrinted>
  <dcterms:created xsi:type="dcterms:W3CDTF">2022-04-02T03:55:00Z</dcterms:created>
  <dcterms:modified xsi:type="dcterms:W3CDTF">2022-04-06T23:07:00Z</dcterms:modified>
</cp:coreProperties>
</file>